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7B63" w14:textId="52CDFA38" w:rsidR="00873510" w:rsidRDefault="00882820" w:rsidP="00882820">
      <w:pPr>
        <w:jc w:val="center"/>
        <w:rPr>
          <w:rFonts w:ascii="Inter" w:hAnsi="Inter"/>
        </w:rPr>
      </w:pPr>
      <w:bookmarkStart w:id="0" w:name="_Hlk54949584"/>
      <w:bookmarkEnd w:id="0"/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247B4D">
        <w:rPr>
          <w:rFonts w:ascii="Inter" w:hAnsi="Inter" w:hint="eastAsia"/>
        </w:rPr>
        <w:t>6</w:t>
      </w:r>
    </w:p>
    <w:p w14:paraId="6A8D6CD0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14:paraId="4E945E79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14:paraId="2CF92BEA" w14:textId="7C6699B1" w:rsidR="00AD0B1B" w:rsidRPr="00AD0B1B" w:rsidRDefault="00AD0B1B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Environment Setup</w:t>
      </w:r>
      <w:r w:rsidRPr="009F1A1E">
        <w:rPr>
          <w:rFonts w:ascii="Inter" w:hAnsi="Inter"/>
          <w:b/>
        </w:rPr>
        <w:br/>
        <w:t>Language: Python 3 (on</w:t>
      </w:r>
      <w:r w:rsidR="00866B20">
        <w:rPr>
          <w:rFonts w:ascii="Inter" w:hAnsi="Inter"/>
          <w:b/>
        </w:rPr>
        <w:t xml:space="preserve"> VS code</w:t>
      </w:r>
      <w:r w:rsidRPr="009F1A1E">
        <w:rPr>
          <w:rFonts w:ascii="Inter" w:hAnsi="Inter"/>
          <w:b/>
        </w:rPr>
        <w:t>)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 w:hint="eastAsia"/>
          <w:b/>
        </w:rPr>
        <w:t>L</w:t>
      </w:r>
      <w:r w:rsidRPr="009F1A1E">
        <w:rPr>
          <w:rFonts w:ascii="Inter" w:hAnsi="Inter"/>
          <w:b/>
        </w:rPr>
        <w:t xml:space="preserve">ibrary: </w:t>
      </w:r>
      <w:proofErr w:type="spellStart"/>
      <w:r w:rsidRPr="009F1A1E">
        <w:rPr>
          <w:rFonts w:ascii="Inter" w:hAnsi="Inter"/>
          <w:b/>
        </w:rPr>
        <w:t>numpy</w:t>
      </w:r>
      <w:proofErr w:type="spellEnd"/>
      <w:r w:rsidRPr="009F1A1E">
        <w:rPr>
          <w:rFonts w:ascii="Inter" w:hAnsi="Inter"/>
          <w:b/>
        </w:rPr>
        <w:t>, PIL</w:t>
      </w:r>
      <w:r w:rsidRPr="009F1A1E">
        <w:rPr>
          <w:rFonts w:ascii="Inter" w:hAnsi="Inter"/>
          <w:b/>
        </w:rPr>
        <w:tab/>
      </w:r>
      <w:r>
        <w:rPr>
          <w:rFonts w:ascii="Inter" w:hAnsi="Inter"/>
        </w:rPr>
        <w:br/>
      </w:r>
    </w:p>
    <w:p w14:paraId="525E4D07" w14:textId="22B7D0B4" w:rsidR="00247B4D" w:rsidRPr="00247B4D" w:rsidRDefault="00247B4D" w:rsidP="00247B4D">
      <w:pPr>
        <w:pStyle w:val="a3"/>
        <w:numPr>
          <w:ilvl w:val="0"/>
          <w:numId w:val="2"/>
        </w:numPr>
        <w:ind w:leftChars="0"/>
        <w:rPr>
          <w:rFonts w:ascii="Inter" w:hAnsi="Inter" w:hint="eastAsia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EF27169" wp14:editId="3625E874">
            <wp:simplePos x="0" y="0"/>
            <wp:positionH relativeFrom="column">
              <wp:posOffset>-83820</wp:posOffset>
            </wp:positionH>
            <wp:positionV relativeFrom="paragraph">
              <wp:posOffset>981075</wp:posOffset>
            </wp:positionV>
            <wp:extent cx="6645910" cy="3465830"/>
            <wp:effectExtent l="0" t="0" r="2540" b="1270"/>
            <wp:wrapTight wrapText="bothSides">
              <wp:wrapPolygon edited="0">
                <wp:start x="0" y="0"/>
                <wp:lineTo x="0" y="21489"/>
                <wp:lineTo x="21546" y="21489"/>
                <wp:lineTo x="21546" y="0"/>
                <wp:lineTo x="0" y="0"/>
              </wp:wrapPolygon>
            </wp:wrapTight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7B4D">
        <w:rPr>
          <w:rFonts w:ascii="Inter" w:hAnsi="Inter" w:hint="eastAsia"/>
        </w:rPr>
        <w:t>Q</w:t>
      </w:r>
      <w:r w:rsidRPr="00247B4D">
        <w:rPr>
          <w:rFonts w:ascii="Inter" w:hAnsi="Inter"/>
        </w:rPr>
        <w:t xml:space="preserve">1: Write a program which counts the Yokoi connectivity number on a </w:t>
      </w:r>
      <w:proofErr w:type="spellStart"/>
      <w:r w:rsidRPr="00247B4D">
        <w:rPr>
          <w:rFonts w:ascii="Inter" w:hAnsi="Inter"/>
        </w:rPr>
        <w:t>downsampled</w:t>
      </w:r>
      <w:proofErr w:type="spellEnd"/>
      <w:r w:rsidRPr="00247B4D">
        <w:rPr>
          <w:rFonts w:ascii="Inter" w:hAnsi="Inter"/>
        </w:rPr>
        <w:t xml:space="preserve"> image(lena.bmp).</w:t>
      </w:r>
      <w:r w:rsidRPr="00247B4D">
        <w:rPr>
          <w:rFonts w:ascii="Inter" w:hAnsi="Inter"/>
        </w:rPr>
        <w:br/>
      </w:r>
      <w:r>
        <w:rPr>
          <w:rFonts w:ascii="Inter" w:hAnsi="Inter"/>
        </w:rPr>
        <w:br/>
        <w:t>step 1: down-sampling the original binarized lean.bmp from 512*512 to 64*64</w:t>
      </w:r>
      <w:r>
        <w:rPr>
          <w:rFonts w:ascii="Inter" w:hAnsi="Inter"/>
        </w:rPr>
        <w:br/>
        <w:t>step 2: implement Yokoi h function and f function</w:t>
      </w:r>
      <w:r>
        <w:rPr>
          <w:noProof/>
        </w:rPr>
        <w:drawing>
          <wp:inline distT="0" distB="0" distL="0" distR="0" wp14:anchorId="18E65DFA" wp14:editId="58AFEBE1">
            <wp:extent cx="3232150" cy="2560320"/>
            <wp:effectExtent l="0" t="0" r="635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15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>
        <w:rPr>
          <w:rFonts w:ascii="Inter" w:hAnsi="Inter"/>
        </w:rPr>
        <w:br/>
      </w:r>
      <w:r>
        <w:rPr>
          <w:rFonts w:ascii="Inter" w:hAnsi="Inter"/>
        </w:rPr>
        <w:br/>
      </w:r>
      <w:r>
        <w:rPr>
          <w:rFonts w:ascii="Inter" w:hAnsi="Inter"/>
        </w:rPr>
        <w:lastRenderedPageBreak/>
        <w:t>Step 3: traverse each element in the down-sampling image and count the connectivity number by h function and f function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25181567" wp14:editId="1BA19C38">
            <wp:extent cx="6109181" cy="3427586"/>
            <wp:effectExtent l="0" t="0" r="635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8156" cy="3432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>
        <w:rPr>
          <w:rFonts w:ascii="Inter" w:hAnsi="Inter"/>
        </w:rPr>
        <w:br/>
        <w:t xml:space="preserve">I also implement </w:t>
      </w:r>
      <w:proofErr w:type="spellStart"/>
      <w:r>
        <w:rPr>
          <w:rFonts w:ascii="Inter" w:hAnsi="Inter"/>
        </w:rPr>
        <w:t>myGetPixel</w:t>
      </w:r>
      <w:proofErr w:type="spellEnd"/>
      <w:r>
        <w:rPr>
          <w:rFonts w:ascii="Inter" w:hAnsi="Inter"/>
        </w:rPr>
        <w:t xml:space="preserve"> function to detect out of range problem.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6F8A02C2" wp14:editId="7AB12E8E">
            <wp:extent cx="4848791" cy="2006045"/>
            <wp:effectExtent l="0" t="0" r="9525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3275" cy="2028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  <w:t>Step 5: write the output list to a txt file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4F098A04" wp14:editId="3D30C584">
            <wp:extent cx="4705453" cy="2359920"/>
            <wp:effectExtent l="0" t="0" r="0" b="254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4494" cy="2384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>
        <w:rPr>
          <w:rFonts w:ascii="Inter" w:hAnsi="Inter"/>
        </w:rPr>
        <w:br/>
        <w:t>Result:</w:t>
      </w:r>
      <w:r w:rsidR="00783612">
        <w:rPr>
          <w:rFonts w:ascii="Inter" w:hAnsi="Inter"/>
        </w:rPr>
        <w:t xml:space="preserve"> 0s are also recorded.</w:t>
      </w:r>
      <w:bookmarkStart w:id="1" w:name="_GoBack"/>
      <w:bookmarkEnd w:id="1"/>
      <w:r>
        <w:rPr>
          <w:rFonts w:ascii="Inter" w:hAnsi="Inter"/>
        </w:rPr>
        <w:br/>
      </w:r>
      <w:r>
        <w:rPr>
          <w:noProof/>
        </w:rPr>
        <w:lastRenderedPageBreak/>
        <w:drawing>
          <wp:inline distT="0" distB="0" distL="0" distR="0" wp14:anchorId="6005F23D" wp14:editId="5F2AEC32">
            <wp:extent cx="5801995" cy="9777730"/>
            <wp:effectExtent l="0" t="0" r="825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01995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7B4D" w:rsidRPr="00247B4D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6212AF" w14:textId="77777777" w:rsidR="003E375E" w:rsidRDefault="003E375E" w:rsidP="00AD0B1B">
      <w:r>
        <w:separator/>
      </w:r>
    </w:p>
  </w:endnote>
  <w:endnote w:type="continuationSeparator" w:id="0">
    <w:p w14:paraId="12EECBB9" w14:textId="77777777" w:rsidR="003E375E" w:rsidRDefault="003E375E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B51FA" w14:textId="77777777" w:rsidR="003E375E" w:rsidRDefault="003E375E" w:rsidP="00AD0B1B">
      <w:r>
        <w:separator/>
      </w:r>
    </w:p>
  </w:footnote>
  <w:footnote w:type="continuationSeparator" w:id="0">
    <w:p w14:paraId="3F0B52C7" w14:textId="77777777" w:rsidR="003E375E" w:rsidRDefault="003E375E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mwrAUAcbPSlSwAAAA="/>
  </w:docVars>
  <w:rsids>
    <w:rsidRoot w:val="00882820"/>
    <w:rsid w:val="00031294"/>
    <w:rsid w:val="000E1557"/>
    <w:rsid w:val="00110C8D"/>
    <w:rsid w:val="0012397D"/>
    <w:rsid w:val="00247B4D"/>
    <w:rsid w:val="003055A8"/>
    <w:rsid w:val="00310A16"/>
    <w:rsid w:val="003301C4"/>
    <w:rsid w:val="0039468B"/>
    <w:rsid w:val="003A6DF0"/>
    <w:rsid w:val="003E375E"/>
    <w:rsid w:val="00545889"/>
    <w:rsid w:val="005674F1"/>
    <w:rsid w:val="00596ADE"/>
    <w:rsid w:val="005D55F7"/>
    <w:rsid w:val="006B4990"/>
    <w:rsid w:val="006F4D50"/>
    <w:rsid w:val="00711BF7"/>
    <w:rsid w:val="00756BAF"/>
    <w:rsid w:val="00783612"/>
    <w:rsid w:val="007C49FD"/>
    <w:rsid w:val="0085720A"/>
    <w:rsid w:val="00866B20"/>
    <w:rsid w:val="00873510"/>
    <w:rsid w:val="00882820"/>
    <w:rsid w:val="008D31E2"/>
    <w:rsid w:val="00962CAF"/>
    <w:rsid w:val="009F1A1E"/>
    <w:rsid w:val="00A5464B"/>
    <w:rsid w:val="00AD0B1B"/>
    <w:rsid w:val="00B81CEE"/>
    <w:rsid w:val="00BC0238"/>
    <w:rsid w:val="00D122F9"/>
    <w:rsid w:val="00D64755"/>
    <w:rsid w:val="00E7407D"/>
    <w:rsid w:val="00EA707C"/>
    <w:rsid w:val="00EE0FA2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49B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94</Words>
  <Characters>538</Characters>
  <Application>Microsoft Office Word</Application>
  <DocSecurity>0</DocSecurity>
  <Lines>4</Lines>
  <Paragraphs>1</Paragraphs>
  <ScaleCrop>false</ScaleCrop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24</cp:revision>
  <cp:lastPrinted>2020-10-30T03:35:00Z</cp:lastPrinted>
  <dcterms:created xsi:type="dcterms:W3CDTF">2020-09-25T07:13:00Z</dcterms:created>
  <dcterms:modified xsi:type="dcterms:W3CDTF">2020-11-17T06:09:00Z</dcterms:modified>
</cp:coreProperties>
</file>